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Recruiting Team,</w:t>
      </w:r>
      <w:r>
        <w:br/>
      </w:r>
      <w:r>
        <w:t xml:space="preserve">[Employer Name or Company Name]</w:t>
      </w:r>
      <w:r>
        <w:br/>
      </w:r>
      <w:r>
        <w:t xml:space="preserve">[Company Address]</w:t>
      </w:r>
      <w:r>
        <w:br/>
      </w:r>
      <w:r>
        <w:t xml:space="preserve">Kuwait City, Kuwait</w:t>
      </w:r>
    </w:p>
    <w:bookmarkStart w:id="20" w:name="dear-hiring-manager"/>
    <w:p>
      <w:pPr>
        <w:pStyle w:val="Heading2"/>
      </w:pPr>
      <w:r>
        <w:t xml:space="preserve">Dear Hiring Manager,</w:t>
      </w:r>
    </w:p>
    <w:p>
      <w:pPr>
        <w:pStyle w:val="FirstParagraph"/>
      </w:pPr>
      <w:r>
        <w:t xml:space="preserve">I am writing to express my enthusiastic interest in the Biologist position at your esteemed organization in Kuwait City, Kuwait. As a dedicated and passionate biologist with [X years] of experience in [specific field, e.g., environmental research, ecological conservation, or molecular biology], I am eager to contribute my expertise to advance scientific innovation and address critical challenges within the unique ecosystems of Kuwait. This opportunity aligns perfectly with my career goals and my commitment to fostering sustainable practices that benefit both the environment and local communities in Kuwait City.</w:t>
      </w:r>
    </w:p>
    <w:p>
      <w:pPr>
        <w:pStyle w:val="BodyText"/>
      </w:pPr>
      <w:r>
        <w:t xml:space="preserve">Throughout my professional journey, I have focused on [mention specific areas: e.g., biodiversity studies, conservation strategies, or biotechnology applications]. My work has included [examples: designing field research projects, analyzing data to inform policy decisions, or collaborating with interdisciplinary teams to address ecological threats]. These experiences have honed my ability to conduct rigorous scientific investigations while maintaining a strong ethical framework and a deep respect for the natural world. I am particularly drawn to the Biologist role in Kuwait City because of its potential to contribute meaningfully to regional environmental initiatives, such as [specific mention: e.g., desert ecosystem preservation, marine biodiversity research, or climate resilience projects].</w:t>
      </w:r>
    </w:p>
    <w:p>
      <w:pPr>
        <w:pStyle w:val="BodyText"/>
      </w:pPr>
      <w:r>
        <w:t xml:space="preserve">Kuwait City’s unique geographical and ecological characteristics present both challenges and opportunities for scientific exploration. The arid climate, diverse coastal habitats, and ongoing urban development demand innovative solutions to balance human progress with environmental stewardship. As a Biologist with a proven track record in [relevant skill or project], I am confident in my ability to support your organization’s mission of [mention company/organization’s mission if known]. For instance, during my tenure at [Previous Employer], I led a study on [specific research topic, e.g., the impact of pollution on local flora], which resulted in [specific outcome: e.g., a published paper, policy recommendations, or community engagement programs]. These accomplishments reflect my dedication to using science as a tool for positive change.</w:t>
      </w:r>
    </w:p>
    <w:p>
      <w:pPr>
        <w:pStyle w:val="BodyText"/>
      </w:pPr>
      <w:r>
        <w:t xml:space="preserve">What excites me most about this opportunity is the chance to work within Kuwait City’s dynamic scientific landscape. The region has seen growing investments in environmental research and sustainability initiatives, and I am eager to contribute my skills to these efforts. My background in [specific area: e.g., ecological modeling, genetic analysis, or fieldwork] positions me to support projects that align with the priorities of your organization. Whether it involves assessing the impact of industrial activities on local wildlife or developing strategies for water resource conservation, I am committed to delivering high-quality work that meets the highest scientific standards.</w:t>
      </w:r>
    </w:p>
    <w:p>
      <w:pPr>
        <w:pStyle w:val="BodyText"/>
      </w:pPr>
      <w:r>
        <w:t xml:space="preserve">My academic foundation in biology, combined with my hands-on experience in [mention relevant degrees or certifications], has equipped me to tackle complex biological questions with creativity and precision. I have also developed strong communication skills through [examples: presenting findings at conferences, collaborating with non-scientific stakeholders, or mentoring junior researchers]. These abilities ensure that I can effectively convey scientific insights to diverse audiences, a critical aspect of any Biologist’s role in Kuwait City.</w:t>
      </w:r>
    </w:p>
    <w:p>
      <w:pPr>
        <w:pStyle w:val="BodyText"/>
      </w:pPr>
      <w:r>
        <w:t xml:space="preserve">I am particularly impressed by your organization’s [mention specific initiative, project, or value: e.g., commitment to renewable energy research or partnerships with local universities]. I believe my expertise in [specific skill or experience] would allow me to contribute immediately to such endeavors. For example, my work on [specific project] demonstrated my capacity to [describe outcome: e.g., analyze data under tight deadlines, adapt methodologies for unique environments, or integrate technology into traditional research practices]. This adaptability is essential in a region like Kuwait City, where rapid development and environmental factors require flexible and forward-thinking approaches.</w:t>
      </w:r>
    </w:p>
    <w:p>
      <w:pPr>
        <w:pStyle w:val="BodyText"/>
      </w:pPr>
      <w:r>
        <w:t xml:space="preserve">Beyond technical expertise, I bring a collaborative mindset and a strong work ethic. I thrive in team-oriented settings and am committed to fostering innovation through shared knowledge. In my previous role at [Previous Employer], I collaborated with [mention colleagues, institutions, or industries] to [describe achievement: e.g., secure funding for a research project or implement a community education program]. These experiences have reinforced my belief that science is most impactful when it is inclusive and driven by collective effort.</w:t>
      </w:r>
    </w:p>
    <w:p>
      <w:pPr>
        <w:pStyle w:val="BodyText"/>
      </w:pPr>
      <w:r>
        <w:t xml:space="preserve">Thank you for considering my application. I would be honored to bring my passion for biology and dedication to environmental sustainability to your team in Kuwait City. I am available at your convenience for an interview and can be reached at [phone number] or [email address]. Please feel free to contact me if additional information is required. I look forward to the opportunity to contribute my skills and enthusiasm to your organization’s mission.</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Kuwait City</dc:title>
  <dc:creator/>
  <dc:language>en</dc:language>
  <cp:keywords/>
  <dcterms:created xsi:type="dcterms:W3CDTF">2026-07-21T08:34:15Z</dcterms:created>
  <dcterms:modified xsi:type="dcterms:W3CDTF">2026-07-21T08:34:15Z</dcterms:modified>
</cp:coreProperties>
</file>

<file path=docProps/custom.xml><?xml version="1.0" encoding="utf-8"?>
<Properties xmlns="http://schemas.openxmlformats.org/officeDocument/2006/custom-properties" xmlns:vt="http://schemas.openxmlformats.org/officeDocument/2006/docPropsVTypes"/>
</file>